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23e6f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3ae4457-d786-402b-840a-af1596c0a9f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06Z</dcterms:created>
  <dcterms:modified xsi:type="dcterms:W3CDTF">2023-06-25T03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